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the Position of Social Work Intern at Community Services Organization in Israel Jerusalem</w:t>
      </w:r>
    </w:p>
    <w:bookmarkEnd w:id="20"/>
    <w:p>
      <w:pPr>
        <w:pStyle w:val="BodyText"/>
      </w:pPr>
      <w:r>
        <w:t xml:space="preserve">Jane Morrison</w:t>
      </w:r>
    </w:p>
    <w:p>
      <w:pPr>
        <w:pStyle w:val="BodyText"/>
      </w:pPr>
      <w:r>
        <w:t xml:space="preserve">123 Welfare Avenue, Tel Aviv, 67000</w:t>
      </w:r>
    </w:p>
    <w:p>
      <w:pPr>
        <w:pStyle w:val="BodyText"/>
      </w:pPr>
      <w:r>
        <w:t xml:space="preserve">Email: jane.morrison@email.com | Phone: +972-50-1234567</w:t>
      </w:r>
    </w:p>
    <w:p>
      <w:pPr>
        <w:pStyle w:val="BodyText"/>
      </w:pPr>
      <w:r>
        <w:t xml:space="preserve">October 26, 2023</w:t>
      </w:r>
    </w:p>
    <w:p>
      <w:pPr>
        <w:pStyle w:val="BodyText"/>
      </w:pPr>
      <w:r>
        <w:t xml:space="preserve">Hiring Committee</w:t>
      </w:r>
      <w:r>
        <w:br/>
      </w:r>
      <w:r>
        <w:t xml:space="preserve">Community Services Organization</w:t>
      </w:r>
      <w:r>
        <w:br/>
      </w:r>
      <w:r>
        <w:t xml:space="preserve">Jerusalem, Israel</w:t>
      </w:r>
      <w:r>
        <w:br/>
      </w:r>
      <w:r>
        <w:t xml:space="preserve">Attn: Social Work Internship Coordinator</w:t>
      </w:r>
    </w:p>
    <w:p>
      <w:pPr>
        <w:pStyle w:val="BodyText"/>
      </w:pPr>
      <w:r>
        <w:t xml:space="preserve">Dear Hiring Committee,</w:t>
      </w:r>
    </w:p>
    <w:p>
      <w:pPr>
        <w:pStyle w:val="BodyText"/>
      </w:pPr>
      <w:r>
        <w:t xml:space="preserve">I am writing with profound enthusiasm to submit my application for the Social Worker Internship position at your esteemed organization in Israel Jerusalem. As a dedicated social work student at Tel Aviv University's School of Social Welfare, I have meticulously prepared myself to contribute meaningfully to your mission of fostering resilience within Jerusalem's diverse communities. This Internship Application Letter represents not merely an opportunity for professional growth, but a deeply personal commitment to engaging with the complex social dynamics that define Israel Jerusalem—a city where ancient traditions intersect with contemporary challenges in profound ways.</w:t>
      </w:r>
    </w:p>
    <w:p>
      <w:pPr>
        <w:pStyle w:val="BodyText"/>
      </w:pPr>
      <w:r>
        <w:t xml:space="preserve">My academic journey has centered on understanding intersectional vulnerability within urban settings, with specific focus on Jerusalem's unique demographic landscape. Through my coursework in "Urban Social Work" and "Crisis Intervention," I analyzed case studies of marginalized populations across Jerusalem—including Palestinian refugees in East Jerusalem, immigrant communities from Ethiopia and the Former Soviet Union, and elderly Jewish residents facing isolation. This theoretical foundation was solidified during my fieldwork at Binyanei HaUma Community Center, where I assisted in developing trauma-informed care protocols for displaced families following recent geopolitical tensions. The experience taught me that effective social work in Israel Jerusalem requires not just clinical skill but profound cultural humility—a value I now consider non-negotiable.</w:t>
      </w:r>
    </w:p>
    <w:p>
      <w:pPr>
        <w:pStyle w:val="BodyText"/>
      </w:pPr>
      <w:r>
        <w:t xml:space="preserve">What particularly compels me to seek this internship in Israel Jerusalem is the city's unparalleled capacity to model transformative social change through community-led initiatives. Having spent three months volunteering at the Jerusalem Open House for Queer and Transgender Youth, I witnessed firsthand how culturally competent support systems can dismantle barriers. While working with LGBTQ+ adolescents facing familial rejection, I co-facilitated peer support groups that incorporated both traditional Jewish values and contemporary identity frameworks—a practice deeply resonant with Jerusalem's ethos of pluralistic coexistence. This experience crystallized my understanding that social work in Israel Jerusalem must navigate religious, political, and cultural landscapes without privileging any single narrative. Your organization’s reputation for innovative programming across religious divides—such as the interfaith youth dialogues at the Jerusalem Foundation—aligns precisely with my professional vision.</w:t>
      </w:r>
    </w:p>
    <w:p>
      <w:pPr>
        <w:pStyle w:val="BodyText"/>
      </w:pPr>
      <w:r>
        <w:t xml:space="preserve">My practical skills directly address critical needs within Jerusalem's social service ecosystem. I have certified training in trauma-focused CBT (TF-CBT) through the Israeli Trauma Center, and fluency in Hebrew (C1 level) enables me to bridge communication gaps for Arabic-speaking clients at the Sha'ar HaNegev Welfare Office. During my practicum with Atidim Mental Health Clinic, I developed a culturally adapted depression screening tool for Bedouin communities in the Negev—a project that required navigating both religious customs and medical mistrust. This work reinforced my belief that sustainable social change begins with listening: in Jerusalem, as elsewhere, solutions must emerge from community voices rather than external prescriptions. My commitment to this principle is reflected in my ongoing research on "Religious Identity and Mental Health Access" for my undergraduate thesis, currently under review at the Hebrew University of Jerusalem.</w:t>
      </w:r>
    </w:p>
    <w:p>
      <w:pPr>
        <w:pStyle w:val="BodyText"/>
      </w:pPr>
      <w:r>
        <w:t xml:space="preserve">I recognize that internships in Israel Jerusalem demand exceptional adaptability. The city's social workers operate within a context where daily life is shaped by both profound beauty—such as shared festivals across neighborhoods—and acute tensions requiring nuanced intervention. My time living with a Palestinian family in Silwan neighborhood during my university exchange program profoundly reshaped my perspective. I assisted with community gardening projects that transformed neglected spaces into intercultural meeting points, learning that small acts of collaboration can build trust where formal systems fail. This experience taught me to approach conflict not as a problem to be solved, but as an opportunity for deeper connection—a philosophy I believe will serve your organization well when supporting families navigating Jerusalem's complex social terrain.</w:t>
      </w:r>
    </w:p>
    <w:p>
      <w:pPr>
        <w:pStyle w:val="BodyText"/>
      </w:pPr>
      <w:r>
        <w:t xml:space="preserve">What excites me most about this opportunity is the chance to contribute to your ongoing work with refugees through the "Jerusalem Welcome Initiative." Having developed a refugee support toolkit during my studies in collaboration with UNHCR Tel Aviv, I am eager to apply these materials within Jerusalem's specific context of hosting asylum seekers from Eritrea and Sudan. Your organization's emphasis on integrating newcomers into Jerusalem's social fabric—rather than treating them as temporary cases—resonates with my own conviction that belonging is a fundamental human right. I am prepared to engage fully in your community mapping projects, case coordination, and advocacy efforts aimed at systemic change.</w:t>
      </w:r>
    </w:p>
    <w:p>
      <w:pPr>
        <w:pStyle w:val="BodyText"/>
      </w:pPr>
      <w:r>
        <w:t xml:space="preserve">As I prepare for this Internship Application Letter, I reflect on a phrase from Jerusalem's founder David Ben-Gurion: "A people without a land is the most terrible thing in the world." In Israel Jerusalem, we witness daily how social work transforms that reality into hope. My academic rigor, field experience across religious boundaries, and deep respect for Jerusalem's layered identities position me to actively participate in this transformative work. I am committed to approaching each interaction—whether counseling a grieving mother at Beit Ha’Emek Community Center or collaborating with interfaith leaders at the Jerusalem Peace Forum—with integrity and unwavering compassion.</w:t>
      </w:r>
    </w:p>
    <w:p>
      <w:pPr>
        <w:pStyle w:val="BodyText"/>
      </w:pPr>
      <w:r>
        <w:t xml:space="preserve">I would welcome the opportunity to discuss how my skills in crisis intervention, cultural brokerage, and community mobilization can support your organization's vital mission. Thank you for considering my application. I have attached my resume detailing additional qualifications, including certifications in Child Protection Protocol (Israel Ministry of Social Equality) and Basic First Aid (Red Cross Jerusalem). I am available for an interview at your earliest convenience and can be reached by email or phone within Israel Jerusalem's time zone.</w:t>
      </w:r>
    </w:p>
    <w:p>
      <w:pPr>
        <w:pStyle w:val="BodyText"/>
      </w:pPr>
      <w:r>
        <w:t xml:space="preserve">Sincerely,</w:t>
      </w:r>
      <w:r>
        <w:br/>
      </w:r>
      <w:r>
        <w:br/>
      </w:r>
      <w:r>
        <w:t xml:space="preserve">Jane Mor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0T03:50:04Z</dcterms:created>
  <dcterms:modified xsi:type="dcterms:W3CDTF">2026-07-20T03:50:04Z</dcterms:modified>
</cp:coreProperties>
</file>

<file path=docProps/custom.xml><?xml version="1.0" encoding="utf-8"?>
<Properties xmlns="http://schemas.openxmlformats.org/officeDocument/2006/custom-properties" xmlns:vt="http://schemas.openxmlformats.org/officeDocument/2006/docPropsVTypes"/>
</file>